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6EB" w:rsidRDefault="000A408F">
      <w:pPr>
        <w:rPr>
          <w:b/>
        </w:rPr>
      </w:pPr>
      <w:r w:rsidRPr="00C776EB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4C160F91" wp14:editId="05601C20">
            <wp:simplePos x="0" y="0"/>
            <wp:positionH relativeFrom="margin">
              <wp:posOffset>-74295</wp:posOffset>
            </wp:positionH>
            <wp:positionV relativeFrom="paragraph">
              <wp:posOffset>107322</wp:posOffset>
            </wp:positionV>
            <wp:extent cx="2924175" cy="601450"/>
            <wp:effectExtent l="0" t="0" r="0" b="8255"/>
            <wp:wrapNone/>
            <wp:docPr id="29" name="Picture 29" descr="http://iacst.org/iacst/img/iacst_bann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acst.org/iacst/img/iacst_bann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01"/>
                    <a:stretch/>
                  </pic:blipFill>
                  <pic:spPr bwMode="auto">
                    <a:xfrm>
                      <a:off x="0" y="0"/>
                      <a:ext cx="2924175" cy="60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276" w:rsidRPr="00C776EB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BBC4CB" wp14:editId="7A799D53">
                <wp:simplePos x="0" y="0"/>
                <wp:positionH relativeFrom="margin">
                  <wp:posOffset>3005455</wp:posOffset>
                </wp:positionH>
                <wp:positionV relativeFrom="paragraph">
                  <wp:posOffset>9525</wp:posOffset>
                </wp:positionV>
                <wp:extent cx="3498215" cy="1404620"/>
                <wp:effectExtent l="0" t="0" r="698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82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6276" w:rsidRPr="00AD6276" w:rsidRDefault="00C776EB" w:rsidP="00AD627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</w:pPr>
                            <w:r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>International C</w:t>
                            </w:r>
                            <w:r w:rsidR="00AD6276"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 xml:space="preserve">onference on Culture Technology (ICCT) </w:t>
                            </w:r>
                          </w:p>
                          <w:p w:rsidR="00C776EB" w:rsidRPr="0019720F" w:rsidRDefault="00C776EB" w:rsidP="00C776EB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</w:pPr>
                            <w:r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November 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4</w:t>
                            </w:r>
                            <w:r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 w:rsidR="003F422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~</w:t>
                            </w:r>
                            <w:r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7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, 20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22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 </w:t>
                            </w:r>
                            <w:r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Chiang Mai, Thail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CBBC4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6.65pt;margin-top:.75pt;width:275.4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" stroked="f">
                <v:textbox style="mso-fit-shape-to-text:t">
                  <w:txbxContent>
                    <w:p w:rsidR="00AD6276" w:rsidRPr="00AD6276" w:rsidRDefault="00C776EB" w:rsidP="00AD627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</w:pPr>
                      <w:r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>International C</w:t>
                      </w:r>
                      <w:r w:rsidR="00AD6276"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 xml:space="preserve">onference on Culture Technology (ICCT) </w:t>
                      </w:r>
                    </w:p>
                    <w:p w:rsidR="00C776EB" w:rsidRPr="0019720F" w:rsidRDefault="00C776EB" w:rsidP="00C776EB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</w:pPr>
                      <w:r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November 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4</w:t>
                      </w:r>
                      <w:r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 w:rsidR="003F422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~</w:t>
                      </w:r>
                      <w:r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7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, 20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22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 </w:t>
                      </w:r>
                      <w:r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Chiang Mai, Thaila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45411" w:rsidRDefault="00345411">
      <w:pPr>
        <w:rPr>
          <w:b/>
        </w:rPr>
      </w:pPr>
    </w:p>
    <w:p w:rsidR="00C776EB" w:rsidRDefault="00C776EB">
      <w:pPr>
        <w:rPr>
          <w:b/>
        </w:rPr>
      </w:pPr>
    </w:p>
    <w:p w:rsidR="0077299D" w:rsidRDefault="0077299D">
      <w:pPr>
        <w:rPr>
          <w:b/>
        </w:rPr>
      </w:pPr>
    </w:p>
    <w:tbl>
      <w:tblPr>
        <w:tblStyle w:val="a3"/>
        <w:tblpPr w:leftFromText="180" w:rightFromText="180" w:vertAnchor="page" w:horzAnchor="margin" w:tblpY="3871"/>
        <w:tblW w:w="10255" w:type="dxa"/>
        <w:tblLook w:val="04A0" w:firstRow="1" w:lastRow="0" w:firstColumn="1" w:lastColumn="0" w:noHBand="0" w:noVBand="1"/>
      </w:tblPr>
      <w:tblGrid>
        <w:gridCol w:w="2425"/>
        <w:gridCol w:w="7830"/>
      </w:tblGrid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ssion title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brief title that reflects the content of the session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Pr="00C776EB" w:rsidRDefault="00AD6276" w:rsidP="00AD6276">
            <w:pPr>
              <w:shd w:val="clear" w:color="auto" w:fill="FFFFFF"/>
              <w:spacing w:before="96" w:after="192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ummary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(describe in 1-2 paragraphs </w:t>
            </w:r>
            <w:r w:rsidR="00DD5DDB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~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150 words – the aim of the session)</w:t>
            </w:r>
          </w:p>
          <w:p w:rsidR="00AD6276" w:rsidRPr="0077299D" w:rsidRDefault="00AD6276" w:rsidP="00AD6276">
            <w:pPr>
              <w:spacing w:after="200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(enumerate a list of specific topics the session would deal with)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 w:rsidRPr="00C776E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ession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irs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1 Biography,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ddress1/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ffiliation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P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hone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-mail1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,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1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2 Biography,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ddres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s2/Affiliation2, Phone2, E-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mail2,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2</w:t>
            </w:r>
          </w:p>
          <w:p w:rsidR="00AD6276" w:rsidRPr="0077299D" w:rsidRDefault="00AD6276" w:rsidP="00AD6276">
            <w:pPr>
              <w:shd w:val="clear" w:color="auto" w:fill="FFFFFF"/>
              <w:spacing w:after="192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…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t>Additional Information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shd w:val="clear" w:color="auto" w:fill="FFFFFF"/>
              <w:spacing w:before="96" w:after="192"/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short description on the means of advertisement for the Session</w:t>
            </w:r>
          </w:p>
        </w:tc>
      </w:tr>
    </w:tbl>
    <w:p w:rsidR="0077299D" w:rsidRPr="00FD67F4" w:rsidRDefault="008870B4" w:rsidP="0077299D">
      <w:pPr>
        <w:spacing w:before="1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ession P</w:t>
      </w:r>
      <w:r w:rsidR="0077299D">
        <w:rPr>
          <w:b/>
          <w:sz w:val="32"/>
          <w:szCs w:val="32"/>
        </w:rPr>
        <w:t>roposal</w:t>
      </w:r>
      <w:bookmarkStart w:id="0" w:name="_GoBack"/>
      <w:bookmarkEnd w:id="0"/>
    </w:p>
    <w:sectPr w:rsidR="0077299D" w:rsidRPr="00FD67F4" w:rsidSect="00C776EB">
      <w:pgSz w:w="12240" w:h="15840"/>
      <w:pgMar w:top="14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3641" w:rsidRDefault="00E33641" w:rsidP="00E74CA1">
      <w:pPr>
        <w:spacing w:after="0" w:line="240" w:lineRule="auto"/>
      </w:pPr>
      <w:r>
        <w:separator/>
      </w:r>
    </w:p>
  </w:endnote>
  <w:endnote w:type="continuationSeparator" w:id="0">
    <w:p w:rsidR="00E33641" w:rsidRDefault="00E33641" w:rsidP="00E74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3641" w:rsidRDefault="00E33641" w:rsidP="00E74CA1">
      <w:pPr>
        <w:spacing w:after="0" w:line="240" w:lineRule="auto"/>
      </w:pPr>
      <w:r>
        <w:separator/>
      </w:r>
    </w:p>
  </w:footnote>
  <w:footnote w:type="continuationSeparator" w:id="0">
    <w:p w:rsidR="00E33641" w:rsidRDefault="00E33641" w:rsidP="00E74C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11712"/>
    <w:multiLevelType w:val="hybridMultilevel"/>
    <w:tmpl w:val="A8962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F167C"/>
    <w:multiLevelType w:val="hybridMultilevel"/>
    <w:tmpl w:val="9B16225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rGwNLO0NLQwNbVU0lEKTi0uzszPAykwrAUA1nsmQCwAAAA="/>
  </w:docVars>
  <w:rsids>
    <w:rsidRoot w:val="00C776EB"/>
    <w:rsid w:val="000A408F"/>
    <w:rsid w:val="002A0B0A"/>
    <w:rsid w:val="00345411"/>
    <w:rsid w:val="003F422B"/>
    <w:rsid w:val="0077299D"/>
    <w:rsid w:val="007E2C15"/>
    <w:rsid w:val="008870B4"/>
    <w:rsid w:val="00AD6276"/>
    <w:rsid w:val="00BB0EDF"/>
    <w:rsid w:val="00C014C9"/>
    <w:rsid w:val="00C776EB"/>
    <w:rsid w:val="00DD5DDB"/>
    <w:rsid w:val="00E33641"/>
    <w:rsid w:val="00E7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B2587"/>
  <w15:chartTrackingRefBased/>
  <w15:docId w15:val="{4CCA9DAA-73F6-410A-8E2E-1DEF6F076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77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776EB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014C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C014C9"/>
  </w:style>
  <w:style w:type="paragraph" w:styleId="a6">
    <w:name w:val="footer"/>
    <w:basedOn w:val="a"/>
    <w:link w:val="Char0"/>
    <w:uiPriority w:val="99"/>
    <w:unhideWhenUsed/>
    <w:rsid w:val="00C014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01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qub Azfar</dc:creator>
  <cp:keywords/>
  <dc:description/>
  <cp:lastModifiedBy>pkkim</cp:lastModifiedBy>
  <cp:revision>3</cp:revision>
  <dcterms:created xsi:type="dcterms:W3CDTF">2022-07-31T09:32:00Z</dcterms:created>
  <dcterms:modified xsi:type="dcterms:W3CDTF">2022-07-31T09:32:00Z</dcterms:modified>
</cp:coreProperties>
</file>